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27" w:type="dxa"/>
        <w:tblBorders>
          <w:top w:val="nil"/>
          <w:bottom w:val="nil"/>
          <w:insideH w:val="nil"/>
          <w:insideV w:val="nil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9"/>
        <w:gridCol w:w="5508"/>
      </w:tblGrid>
      <w:tr w:rsidR="006E4300" w:rsidRPr="00DB69F3" w:rsidTr="006E4300">
        <w:tc>
          <w:tcPr>
            <w:tcW w:w="4219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300" w:rsidRPr="00DB69F3" w:rsidRDefault="006E4300" w:rsidP="006E4300">
            <w:pPr>
              <w:spacing w:before="12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it-IT" w:eastAsia="ja-JP"/>
              </w:rPr>
            </w:pP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t>H</w:t>
            </w:r>
            <w:r w:rsidRPr="00DB69F3">
              <w:rPr>
                <w:rFonts w:ascii="Times New Roman" w:hAnsi="Times New Roman"/>
                <w:b/>
                <w:bCs/>
                <w:sz w:val="24"/>
                <w:szCs w:val="24"/>
                <w:lang w:val="it-IT" w:eastAsia="ja-JP"/>
              </w:rPr>
              <w:t>ỌC VIỆN</w:t>
            </w:r>
          </w:p>
          <w:p w:rsidR="006E4300" w:rsidRPr="007A79B4" w:rsidRDefault="006E4300" w:rsidP="006E4300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DB69F3">
              <w:rPr>
                <w:rFonts w:ascii="Times New Roman" w:hAnsi="Times New Roman"/>
                <w:b/>
                <w:bCs/>
                <w:sz w:val="24"/>
                <w:szCs w:val="24"/>
                <w:lang w:val="it-IT" w:eastAsia="ja-JP"/>
              </w:rPr>
              <w:t>CHÍNH SÁCH VÀ PHÁT TRIỂN</w:t>
            </w: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t xml:space="preserve"> </w:t>
            </w:r>
          </w:p>
        </w:tc>
        <w:tc>
          <w:tcPr>
            <w:tcW w:w="5508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300" w:rsidRPr="007A79B4" w:rsidRDefault="006E4300" w:rsidP="006E4300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t>CỘNG HÒA XÃ HỘI CHỦ NGHĨA VIỆT NAM</w:t>
            </w: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br/>
              <w:t xml:space="preserve">Độc lập - Tự do - Hạnh phúc </w:t>
            </w: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br/>
              <w:t>---------------</w:t>
            </w:r>
          </w:p>
        </w:tc>
      </w:tr>
    </w:tbl>
    <w:p w:rsidR="006E4300" w:rsidRDefault="006E4300" w:rsidP="0077638F">
      <w:pPr>
        <w:keepNext/>
        <w:ind w:left="7200"/>
        <w:outlineLvl w:val="1"/>
        <w:rPr>
          <w:rFonts w:ascii="Times New Roman" w:hAnsi="Times New Roman"/>
          <w:b/>
          <w:bCs/>
          <w:color w:val="000000"/>
          <w:sz w:val="24"/>
          <w:szCs w:val="24"/>
          <w:lang w:val="it-IT"/>
        </w:rPr>
      </w:pPr>
      <w:bookmarkStart w:id="0" w:name="_GoBack"/>
      <w:bookmarkEnd w:id="0"/>
    </w:p>
    <w:p w:rsidR="00C26134" w:rsidRDefault="00C26134" w:rsidP="00B21370">
      <w:pPr>
        <w:keepNext/>
        <w:jc w:val="center"/>
        <w:outlineLvl w:val="1"/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</w:pPr>
    </w:p>
    <w:p w:rsidR="00B21370" w:rsidRPr="00C26134" w:rsidRDefault="00B21370" w:rsidP="00B21370">
      <w:pPr>
        <w:keepNext/>
        <w:jc w:val="center"/>
        <w:outlineLvl w:val="1"/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</w:pPr>
      <w:r w:rsidRPr="00C26134"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  <w:t>PHIẾU ĐỀ XUẤT</w:t>
      </w:r>
      <w:r w:rsidR="00D05604" w:rsidRPr="00C26134"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  <w:t xml:space="preserve"> ĐỀ TÀI NCKH CẤP CƠ SỞ</w:t>
      </w:r>
    </w:p>
    <w:p w:rsidR="00B21370" w:rsidRPr="00C26134" w:rsidRDefault="00B21370" w:rsidP="00C26134">
      <w:pPr>
        <w:keepNext/>
        <w:jc w:val="center"/>
        <w:outlineLvl w:val="1"/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</w:pPr>
      <w:r w:rsidRPr="00C26134"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  <w:t xml:space="preserve">Năm </w:t>
      </w:r>
      <w:r w:rsidR="00D05604" w:rsidRPr="00C26134"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  <w:t xml:space="preserve"> .........</w:t>
      </w:r>
      <w:r w:rsidRPr="00C26134"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  <w:t>...</w:t>
      </w:r>
    </w:p>
    <w:p w:rsidR="00B21370" w:rsidRPr="00C26134" w:rsidRDefault="00B21370" w:rsidP="00B21370">
      <w:pPr>
        <w:jc w:val="center"/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</w:pPr>
    </w:p>
    <w:p w:rsidR="00B21370" w:rsidRPr="00C26134" w:rsidRDefault="00B21370" w:rsidP="00B21370">
      <w:pPr>
        <w:jc w:val="right"/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</w:pPr>
    </w:p>
    <w:p w:rsidR="00B21370" w:rsidRPr="00C26134" w:rsidRDefault="00B21370" w:rsidP="007A3726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="Times New Roman" w:hAnsi="Times New Roman"/>
          <w:bCs/>
          <w:color w:val="000000"/>
          <w:sz w:val="26"/>
          <w:szCs w:val="26"/>
          <w:lang w:val="it-IT"/>
        </w:rPr>
      </w:pPr>
      <w:r w:rsidRPr="00C26134">
        <w:rPr>
          <w:rFonts w:ascii="Times New Roman" w:hAnsi="Times New Roman"/>
          <w:bCs/>
          <w:color w:val="000000"/>
          <w:sz w:val="26"/>
          <w:szCs w:val="26"/>
          <w:lang w:val="it-IT"/>
        </w:rPr>
        <w:t>Tên nhiệm vụ khoa học và công nghệ:</w:t>
      </w:r>
    </w:p>
    <w:p w:rsidR="00D05604" w:rsidRPr="00C26134" w:rsidRDefault="00D05604" w:rsidP="007A3726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="Times New Roman" w:hAnsi="Times New Roman"/>
          <w:bCs/>
          <w:color w:val="000000"/>
          <w:sz w:val="26"/>
          <w:szCs w:val="26"/>
          <w:lang w:val="it-IT"/>
        </w:rPr>
      </w:pPr>
      <w:r w:rsidRPr="00C26134">
        <w:rPr>
          <w:rFonts w:ascii="Times New Roman" w:hAnsi="Times New Roman"/>
          <w:bCs/>
          <w:color w:val="000000"/>
          <w:sz w:val="26"/>
          <w:szCs w:val="26"/>
          <w:lang w:val="it-IT"/>
        </w:rPr>
        <w:t>Tên chủ nhiệm đề tài (nhiệm vụ):</w:t>
      </w:r>
    </w:p>
    <w:p w:rsidR="00B21370" w:rsidRPr="00C26134" w:rsidRDefault="00D12354" w:rsidP="007A3726">
      <w:pPr>
        <w:numPr>
          <w:ilvl w:val="0"/>
          <w:numId w:val="1"/>
        </w:numPr>
        <w:spacing w:line="276" w:lineRule="auto"/>
        <w:jc w:val="both"/>
        <w:rPr>
          <w:rFonts w:ascii="Times New Roman" w:hAnsi="Times New Roman"/>
          <w:bCs/>
          <w:color w:val="000000"/>
          <w:sz w:val="26"/>
          <w:szCs w:val="26"/>
          <w:lang w:val="it-IT"/>
        </w:rPr>
      </w:pPr>
      <w:r w:rsidRPr="00C26134">
        <w:rPr>
          <w:rFonts w:ascii="Times New Roman" w:hAnsi="Times New Roman"/>
          <w:bCs/>
          <w:color w:val="000000"/>
          <w:sz w:val="26"/>
          <w:szCs w:val="26"/>
          <w:lang w:val="it-IT"/>
        </w:rPr>
        <w:t>Loại hình nhiệm vụ nghiên cứu</w:t>
      </w:r>
      <w:r w:rsidR="00B21370" w:rsidRPr="00C26134">
        <w:rPr>
          <w:rFonts w:ascii="Times New Roman" w:hAnsi="Times New Roman"/>
          <w:bCs/>
          <w:color w:val="000000"/>
          <w:sz w:val="26"/>
          <w:szCs w:val="26"/>
          <w:lang w:val="it-IT"/>
        </w:rPr>
        <w:t xml:space="preserve"> </w:t>
      </w:r>
      <w:r w:rsidR="00E85FE7" w:rsidRPr="00C26134">
        <w:rPr>
          <w:rFonts w:ascii="Times New Roman" w:hAnsi="Times New Roman"/>
          <w:bCs/>
          <w:color w:val="000000"/>
          <w:sz w:val="26"/>
          <w:szCs w:val="26"/>
          <w:lang w:val="it-IT"/>
        </w:rPr>
        <w:t>(đề tài/đề án)</w:t>
      </w:r>
      <w:r w:rsidR="00B21370" w:rsidRPr="00C26134">
        <w:rPr>
          <w:rFonts w:ascii="Times New Roman" w:hAnsi="Times New Roman"/>
          <w:bCs/>
          <w:color w:val="000000"/>
          <w:sz w:val="26"/>
          <w:szCs w:val="26"/>
          <w:lang w:val="it-IT"/>
        </w:rPr>
        <w:t>:</w:t>
      </w:r>
    </w:p>
    <w:p w:rsidR="00B21370" w:rsidRPr="00C26134" w:rsidRDefault="001B2745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4</w:t>
      </w:r>
      <w:r w:rsidR="00B21370" w:rsidRPr="00C26134">
        <w:rPr>
          <w:bCs/>
          <w:color w:val="000000"/>
          <w:sz w:val="26"/>
          <w:szCs w:val="26"/>
          <w:lang w:val="it-IT"/>
        </w:rPr>
        <w:t>. Mục tiêu của nhiệm vụ:</w:t>
      </w:r>
    </w:p>
    <w:p w:rsidR="00B21370" w:rsidRPr="00C26134" w:rsidRDefault="001B2745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5</w:t>
      </w:r>
      <w:r w:rsidR="00B21370" w:rsidRPr="00C26134">
        <w:rPr>
          <w:bCs/>
          <w:color w:val="000000"/>
          <w:sz w:val="26"/>
          <w:szCs w:val="26"/>
          <w:lang w:val="it-IT"/>
        </w:rPr>
        <w:t>. Tính cấp thiết</w:t>
      </w:r>
      <w:r w:rsidR="00256330" w:rsidRPr="00C26134">
        <w:rPr>
          <w:bCs/>
          <w:color w:val="000000"/>
          <w:sz w:val="26"/>
          <w:szCs w:val="26"/>
          <w:lang w:val="it-IT"/>
        </w:rPr>
        <w:t xml:space="preserve"> và tính mới</w:t>
      </w:r>
      <w:r w:rsidR="00B21370" w:rsidRPr="00C26134">
        <w:rPr>
          <w:bCs/>
          <w:color w:val="000000"/>
          <w:sz w:val="26"/>
          <w:szCs w:val="26"/>
          <w:lang w:val="it-IT"/>
        </w:rPr>
        <w:t xml:space="preserve"> của nhiệm vụ </w:t>
      </w:r>
      <w:r w:rsidR="00B21370" w:rsidRPr="00C26134">
        <w:rPr>
          <w:bCs/>
          <w:i/>
          <w:color w:val="000000"/>
          <w:sz w:val="26"/>
          <w:szCs w:val="26"/>
          <w:lang w:val="it-IT"/>
        </w:rPr>
        <w:t>(về mặt khoa học và về mặt thực tiễn)</w:t>
      </w:r>
      <w:r w:rsidR="00B21370" w:rsidRPr="00C26134">
        <w:rPr>
          <w:bCs/>
          <w:color w:val="000000"/>
          <w:sz w:val="26"/>
          <w:szCs w:val="26"/>
          <w:lang w:val="it-IT"/>
        </w:rPr>
        <w:t>:</w:t>
      </w:r>
    </w:p>
    <w:p w:rsidR="00B21370" w:rsidRPr="00C26134" w:rsidRDefault="001B2745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6</w:t>
      </w:r>
      <w:r w:rsidR="00B21370" w:rsidRPr="00C26134">
        <w:rPr>
          <w:bCs/>
          <w:color w:val="000000"/>
          <w:sz w:val="26"/>
          <w:szCs w:val="26"/>
          <w:lang w:val="it-IT"/>
        </w:rPr>
        <w:t>. Các nội dung chính:</w:t>
      </w:r>
    </w:p>
    <w:p w:rsidR="007A79B4" w:rsidRPr="00C26134" w:rsidRDefault="007A79B4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 xml:space="preserve">7. Sản phẩm: </w:t>
      </w:r>
    </w:p>
    <w:p w:rsidR="007A79B4" w:rsidRPr="00C26134" w:rsidRDefault="007A79B4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- Báo cáo khoa học</w:t>
      </w:r>
    </w:p>
    <w:p w:rsidR="007A79B4" w:rsidRPr="00C26134" w:rsidRDefault="007A79B4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- Bài báo</w:t>
      </w:r>
    </w:p>
    <w:p w:rsidR="007A79B4" w:rsidRPr="00C26134" w:rsidRDefault="007A79B4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- Sản phẩm phục vụ đào tạo, nghiên cứu:</w:t>
      </w:r>
    </w:p>
    <w:p w:rsidR="007A79B4" w:rsidRPr="00C26134" w:rsidRDefault="007A79B4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- Sản phẩm khác:</w:t>
      </w:r>
    </w:p>
    <w:p w:rsidR="00B21370" w:rsidRPr="00C26134" w:rsidRDefault="007A79B4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8</w:t>
      </w:r>
      <w:r w:rsidR="00B21370" w:rsidRPr="00C26134">
        <w:rPr>
          <w:bCs/>
          <w:color w:val="000000"/>
          <w:sz w:val="26"/>
          <w:szCs w:val="26"/>
          <w:lang w:val="it-IT"/>
        </w:rPr>
        <w:t>. Khả năng và địa chỉ ứng dụng:</w:t>
      </w:r>
    </w:p>
    <w:p w:rsidR="00B21370" w:rsidRPr="00C26134" w:rsidRDefault="00E85FE7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9</w:t>
      </w:r>
      <w:r w:rsidR="00B21370" w:rsidRPr="00C26134">
        <w:rPr>
          <w:bCs/>
          <w:color w:val="000000"/>
          <w:sz w:val="26"/>
          <w:szCs w:val="26"/>
          <w:lang w:val="it-IT"/>
        </w:rPr>
        <w:t>. Dự kiến hiệu quả mang lại:</w:t>
      </w:r>
    </w:p>
    <w:p w:rsidR="00B21370" w:rsidRPr="00C26134" w:rsidRDefault="00E85FE7" w:rsidP="007A3726">
      <w:pPr>
        <w:pStyle w:val="BodyTextIndent"/>
        <w:spacing w:before="0" w:line="276" w:lineRule="auto"/>
        <w:ind w:firstLine="0"/>
        <w:rPr>
          <w:bCs/>
          <w:color w:val="000000"/>
          <w:sz w:val="26"/>
          <w:szCs w:val="26"/>
          <w:lang w:val="it-IT"/>
        </w:rPr>
      </w:pPr>
      <w:r w:rsidRPr="00C26134">
        <w:rPr>
          <w:bCs/>
          <w:color w:val="000000"/>
          <w:sz w:val="26"/>
          <w:szCs w:val="26"/>
          <w:lang w:val="it-IT"/>
        </w:rPr>
        <w:t>10</w:t>
      </w:r>
      <w:r w:rsidR="00B21370" w:rsidRPr="00C26134">
        <w:rPr>
          <w:bCs/>
          <w:color w:val="000000"/>
          <w:sz w:val="26"/>
          <w:szCs w:val="26"/>
          <w:lang w:val="it-IT"/>
        </w:rPr>
        <w:t>. Dự kiến thời gian thực hiện (</w:t>
      </w:r>
      <w:r w:rsidR="00B21370" w:rsidRPr="00C26134">
        <w:rPr>
          <w:bCs/>
          <w:i/>
          <w:color w:val="000000"/>
          <w:sz w:val="26"/>
          <w:szCs w:val="26"/>
          <w:lang w:val="it-IT"/>
        </w:rPr>
        <w:t>thời gian bắt đầu, thời gian kết thúc</w:t>
      </w:r>
      <w:r w:rsidR="00B21370" w:rsidRPr="00C26134">
        <w:rPr>
          <w:bCs/>
          <w:color w:val="000000"/>
          <w:sz w:val="26"/>
          <w:szCs w:val="26"/>
          <w:lang w:val="it-IT"/>
        </w:rPr>
        <w:t xml:space="preserve">) </w:t>
      </w:r>
    </w:p>
    <w:p w:rsidR="00B21370" w:rsidRPr="00C26134" w:rsidRDefault="00B21370" w:rsidP="00B21370">
      <w:pPr>
        <w:spacing w:after="120"/>
        <w:jc w:val="both"/>
        <w:rPr>
          <w:rFonts w:ascii="Times New Roman" w:hAnsi="Times New Roman"/>
          <w:b/>
          <w:bCs/>
          <w:color w:val="000000"/>
          <w:sz w:val="26"/>
          <w:szCs w:val="26"/>
          <w:lang w:val="it-IT"/>
        </w:rPr>
      </w:pPr>
    </w:p>
    <w:p w:rsidR="00B21370" w:rsidRPr="00C26134" w:rsidRDefault="00B21370" w:rsidP="009F6B71">
      <w:pPr>
        <w:jc w:val="right"/>
        <w:rPr>
          <w:rFonts w:ascii="Times New Roman" w:hAnsi="Times New Roman"/>
          <w:i/>
          <w:color w:val="000000"/>
          <w:sz w:val="26"/>
          <w:szCs w:val="26"/>
        </w:rPr>
      </w:pPr>
      <w:r w:rsidRPr="00C26134">
        <w:rPr>
          <w:rFonts w:ascii="Times New Roman" w:hAnsi="Times New Roman"/>
          <w:color w:val="000000"/>
          <w:sz w:val="26"/>
          <w:szCs w:val="26"/>
          <w:lang w:val="it-IT"/>
        </w:rPr>
        <w:tab/>
      </w:r>
      <w:r w:rsidRPr="00C26134">
        <w:rPr>
          <w:rFonts w:ascii="Times New Roman" w:hAnsi="Times New Roman"/>
          <w:color w:val="000000"/>
          <w:sz w:val="26"/>
          <w:szCs w:val="26"/>
          <w:lang w:val="it-IT"/>
        </w:rPr>
        <w:tab/>
      </w:r>
      <w:r w:rsidRPr="00C26134">
        <w:rPr>
          <w:rFonts w:ascii="Times New Roman" w:hAnsi="Times New Roman"/>
          <w:color w:val="000000"/>
          <w:sz w:val="26"/>
          <w:szCs w:val="26"/>
          <w:lang w:val="it-IT"/>
        </w:rPr>
        <w:tab/>
      </w:r>
      <w:r w:rsidRPr="00C26134">
        <w:rPr>
          <w:rFonts w:ascii="Times New Roman" w:hAnsi="Times New Roman"/>
          <w:color w:val="000000"/>
          <w:sz w:val="26"/>
          <w:szCs w:val="26"/>
          <w:lang w:val="it-IT"/>
        </w:rPr>
        <w:tab/>
      </w:r>
      <w:r w:rsidRPr="00C26134">
        <w:rPr>
          <w:rFonts w:ascii="Times New Roman" w:hAnsi="Times New Roman"/>
          <w:i/>
          <w:color w:val="000000"/>
          <w:sz w:val="26"/>
          <w:szCs w:val="26"/>
          <w:lang w:val="it-IT"/>
        </w:rPr>
        <w:t xml:space="preserve">                               </w:t>
      </w:r>
      <w:r w:rsidR="00D05604" w:rsidRPr="00C26134">
        <w:rPr>
          <w:rFonts w:ascii="Times New Roman" w:hAnsi="Times New Roman"/>
          <w:i/>
          <w:color w:val="000000"/>
          <w:sz w:val="26"/>
          <w:szCs w:val="26"/>
        </w:rPr>
        <w:t xml:space="preserve">..., </w:t>
      </w:r>
      <w:proofErr w:type="spellStart"/>
      <w:r w:rsidR="00D05604" w:rsidRPr="00C26134">
        <w:rPr>
          <w:rFonts w:ascii="Times New Roman" w:hAnsi="Times New Roman"/>
          <w:i/>
          <w:color w:val="000000"/>
          <w:sz w:val="26"/>
          <w:szCs w:val="26"/>
        </w:rPr>
        <w:t>ngày</w:t>
      </w:r>
      <w:proofErr w:type="spellEnd"/>
      <w:r w:rsidR="00D05604" w:rsidRPr="00C26134">
        <w:rPr>
          <w:rFonts w:ascii="Times New Roman" w:hAnsi="Times New Roman"/>
          <w:i/>
          <w:color w:val="000000"/>
          <w:sz w:val="26"/>
          <w:szCs w:val="26"/>
        </w:rPr>
        <w:t xml:space="preserve"> ... </w:t>
      </w:r>
      <w:proofErr w:type="spellStart"/>
      <w:r w:rsidR="00D05604" w:rsidRPr="00C26134">
        <w:rPr>
          <w:rFonts w:ascii="Times New Roman" w:hAnsi="Times New Roman"/>
          <w:i/>
          <w:color w:val="000000"/>
          <w:sz w:val="26"/>
          <w:szCs w:val="26"/>
        </w:rPr>
        <w:t>tháng</w:t>
      </w:r>
      <w:proofErr w:type="spellEnd"/>
      <w:r w:rsidR="00D05604" w:rsidRPr="00C26134">
        <w:rPr>
          <w:rFonts w:ascii="Times New Roman" w:hAnsi="Times New Roman"/>
          <w:i/>
          <w:color w:val="000000"/>
          <w:sz w:val="26"/>
          <w:szCs w:val="26"/>
        </w:rPr>
        <w:t xml:space="preserve">... </w:t>
      </w:r>
      <w:proofErr w:type="spellStart"/>
      <w:r w:rsidR="00D05604" w:rsidRPr="00C26134">
        <w:rPr>
          <w:rFonts w:ascii="Times New Roman" w:hAnsi="Times New Roman"/>
          <w:i/>
          <w:color w:val="000000"/>
          <w:sz w:val="26"/>
          <w:szCs w:val="26"/>
        </w:rPr>
        <w:t>năm</w:t>
      </w:r>
      <w:proofErr w:type="spellEnd"/>
      <w:proofErr w:type="gramStart"/>
      <w:r w:rsidR="00D05604" w:rsidRPr="00C26134">
        <w:rPr>
          <w:rFonts w:ascii="Times New Roman" w:hAnsi="Times New Roman"/>
          <w:i/>
          <w:color w:val="000000"/>
          <w:sz w:val="26"/>
          <w:szCs w:val="26"/>
        </w:rPr>
        <w:t xml:space="preserve"> ..</w:t>
      </w:r>
      <w:proofErr w:type="gramEnd"/>
      <w:r w:rsidRPr="00C26134">
        <w:rPr>
          <w:rFonts w:ascii="Times New Roman" w:hAnsi="Times New Roman"/>
          <w:i/>
          <w:color w:val="000000"/>
          <w:sz w:val="26"/>
          <w:szCs w:val="26"/>
        </w:rPr>
        <w:t>…</w:t>
      </w:r>
    </w:p>
    <w:p w:rsidR="00B21370" w:rsidRPr="00491CFA" w:rsidRDefault="00B21370" w:rsidP="009F6B71">
      <w:pPr>
        <w:jc w:val="right"/>
        <w:rPr>
          <w:rFonts w:ascii="Times New Roman" w:hAnsi="Times New Roman"/>
          <w:color w:val="000000"/>
          <w:sz w:val="24"/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888"/>
        <w:gridCol w:w="5760"/>
      </w:tblGrid>
      <w:tr w:rsidR="00B21370" w:rsidRPr="00491CFA" w:rsidTr="006E4300">
        <w:tc>
          <w:tcPr>
            <w:tcW w:w="3888" w:type="dxa"/>
          </w:tcPr>
          <w:p w:rsidR="00B21370" w:rsidRPr="00491CFA" w:rsidRDefault="00B21370" w:rsidP="006E4300">
            <w:pPr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 xml:space="preserve">                              </w:t>
            </w:r>
          </w:p>
        </w:tc>
        <w:tc>
          <w:tcPr>
            <w:tcW w:w="5760" w:type="dxa"/>
          </w:tcPr>
          <w:p w:rsidR="00B21370" w:rsidRPr="00491CFA" w:rsidRDefault="00B21370" w:rsidP="006E4300">
            <w:pPr>
              <w:keepNext/>
              <w:ind w:right="-360"/>
              <w:jc w:val="center"/>
              <w:outlineLvl w:val="0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491CFA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TỔ CHỨC, CÁ NHÂN ĐỀ XUẤT </w:t>
            </w:r>
          </w:p>
          <w:p w:rsidR="00B21370" w:rsidRPr="00491CFA" w:rsidRDefault="00B21370" w:rsidP="006E4300">
            <w:pPr>
              <w:keepNext/>
              <w:ind w:right="-360"/>
              <w:jc w:val="center"/>
              <w:outlineLvl w:val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(</w:t>
            </w:r>
            <w:proofErr w:type="spellStart"/>
            <w:r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Họ</w:t>
            </w:r>
            <w:proofErr w:type="spellEnd"/>
            <w:r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tên</w:t>
            </w:r>
            <w:proofErr w:type="spellEnd"/>
            <w:r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và</w:t>
            </w:r>
            <w:proofErr w:type="spellEnd"/>
            <w:r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ch</w:t>
            </w:r>
            <w:r w:rsidR="00D05604"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ữ</w:t>
            </w:r>
            <w:proofErr w:type="spellEnd"/>
            <w:r w:rsidR="00D05604"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05604"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ký</w:t>
            </w:r>
            <w:proofErr w:type="spellEnd"/>
            <w:r w:rsidR="00D05604" w:rsidRPr="00491CFA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 xml:space="preserve"> )</w:t>
            </w:r>
          </w:p>
        </w:tc>
      </w:tr>
      <w:tr w:rsidR="00B21370" w:rsidRPr="00491CFA" w:rsidTr="006E4300">
        <w:tc>
          <w:tcPr>
            <w:tcW w:w="9648" w:type="dxa"/>
            <w:gridSpan w:val="2"/>
          </w:tcPr>
          <w:p w:rsidR="00B21370" w:rsidRPr="00491CFA" w:rsidRDefault="00B21370" w:rsidP="006E4300">
            <w:pPr>
              <w:keepNext/>
              <w:ind w:right="-360"/>
              <w:outlineLvl w:val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:rsidR="00B21370" w:rsidRPr="00491CFA" w:rsidRDefault="00B21370" w:rsidP="00B21370">
      <w:pPr>
        <w:jc w:val="both"/>
        <w:rPr>
          <w:sz w:val="24"/>
          <w:szCs w:val="24"/>
        </w:rPr>
      </w:pPr>
    </w:p>
    <w:p w:rsidR="00B21370" w:rsidRPr="00491CFA" w:rsidRDefault="00B21370" w:rsidP="00B21370">
      <w:pPr>
        <w:jc w:val="right"/>
        <w:rPr>
          <w:rFonts w:ascii="Times New Roman" w:hAnsi="Times New Roman"/>
          <w:b/>
          <w:sz w:val="24"/>
          <w:szCs w:val="24"/>
          <w:lang w:val="it-IT"/>
        </w:rPr>
      </w:pPr>
    </w:p>
    <w:p w:rsidR="00B21370" w:rsidRPr="00491CFA" w:rsidRDefault="00B21370" w:rsidP="00B21370">
      <w:pPr>
        <w:jc w:val="right"/>
        <w:rPr>
          <w:rFonts w:ascii="Times New Roman" w:hAnsi="Times New Roman"/>
          <w:b/>
          <w:sz w:val="24"/>
          <w:szCs w:val="24"/>
          <w:lang w:val="it-IT"/>
        </w:rPr>
      </w:pPr>
    </w:p>
    <w:p w:rsidR="00B21370" w:rsidRPr="00491CFA" w:rsidRDefault="00B21370" w:rsidP="00B21370">
      <w:pPr>
        <w:jc w:val="right"/>
        <w:rPr>
          <w:rFonts w:ascii="Times New Roman" w:hAnsi="Times New Roman"/>
          <w:b/>
          <w:sz w:val="24"/>
          <w:szCs w:val="24"/>
          <w:lang w:val="it-IT"/>
        </w:rPr>
      </w:pPr>
    </w:p>
    <w:p w:rsidR="00B21370" w:rsidRPr="00491CFA" w:rsidRDefault="00B21370" w:rsidP="00B21370">
      <w:pPr>
        <w:jc w:val="right"/>
        <w:rPr>
          <w:rFonts w:ascii="Times New Roman" w:hAnsi="Times New Roman"/>
          <w:b/>
          <w:sz w:val="24"/>
          <w:szCs w:val="24"/>
          <w:lang w:val="it-IT"/>
        </w:rPr>
      </w:pPr>
    </w:p>
    <w:p w:rsidR="00B21370" w:rsidRDefault="00B21370" w:rsidP="00B21370">
      <w:pPr>
        <w:jc w:val="right"/>
        <w:rPr>
          <w:rFonts w:ascii="Times New Roman" w:hAnsi="Times New Roman"/>
          <w:b/>
          <w:sz w:val="24"/>
          <w:szCs w:val="24"/>
          <w:lang w:val="it-IT"/>
        </w:rPr>
      </w:pPr>
    </w:p>
    <w:p w:rsidR="00491CFA" w:rsidRDefault="00491CFA" w:rsidP="00B21370">
      <w:pPr>
        <w:jc w:val="right"/>
        <w:rPr>
          <w:rFonts w:ascii="Times New Roman" w:hAnsi="Times New Roman"/>
          <w:b/>
          <w:sz w:val="24"/>
          <w:szCs w:val="24"/>
          <w:lang w:val="it-IT"/>
        </w:rPr>
      </w:pPr>
    </w:p>
    <w:p w:rsidR="00491CFA" w:rsidRPr="00491CFA" w:rsidRDefault="00491CFA" w:rsidP="00B21370">
      <w:pPr>
        <w:jc w:val="right"/>
        <w:rPr>
          <w:rFonts w:ascii="Times New Roman" w:hAnsi="Times New Roman"/>
          <w:b/>
          <w:sz w:val="24"/>
          <w:szCs w:val="24"/>
          <w:lang w:val="it-IT"/>
        </w:rPr>
      </w:pPr>
    </w:p>
    <w:p w:rsidR="0092087C" w:rsidRPr="00491CFA" w:rsidRDefault="0092087C">
      <w:pPr>
        <w:rPr>
          <w:sz w:val="24"/>
          <w:szCs w:val="24"/>
        </w:rPr>
      </w:pPr>
    </w:p>
    <w:p w:rsidR="007A79B4" w:rsidRPr="00491CFA" w:rsidRDefault="007A79B4">
      <w:pPr>
        <w:rPr>
          <w:sz w:val="24"/>
          <w:szCs w:val="24"/>
        </w:rPr>
      </w:pPr>
    </w:p>
    <w:p w:rsidR="007A79B4" w:rsidRDefault="007A79B4"/>
    <w:p w:rsidR="007A79B4" w:rsidRDefault="007A79B4"/>
    <w:p w:rsidR="00E85FE7" w:rsidRDefault="00E85FE7"/>
    <w:p w:rsidR="00E85FE7" w:rsidRDefault="00E85FE7"/>
    <w:p w:rsidR="007A79B4" w:rsidRPr="00DB69F3" w:rsidRDefault="007A79B4" w:rsidP="007A79B4">
      <w:pPr>
        <w:rPr>
          <w:rFonts w:ascii="Times New Roman" w:hAnsi="Times New Roman"/>
          <w:b/>
          <w:bCs/>
          <w:iCs/>
          <w:sz w:val="24"/>
          <w:szCs w:val="24"/>
          <w:lang w:val="vi-VN" w:eastAsia="ja-JP"/>
        </w:rPr>
      </w:pPr>
    </w:p>
    <w:sectPr w:rsidR="007A79B4" w:rsidRPr="00DB69F3" w:rsidSect="00D43FF6">
      <w:headerReference w:type="default" r:id="rId8"/>
      <w:pgSz w:w="11907" w:h="16840" w:code="9"/>
      <w:pgMar w:top="1276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4249" w:rsidRDefault="00194249" w:rsidP="009F6B71">
      <w:r>
        <w:separator/>
      </w:r>
    </w:p>
  </w:endnote>
  <w:endnote w:type="continuationSeparator" w:id="0">
    <w:p w:rsidR="00194249" w:rsidRDefault="00194249" w:rsidP="009F6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4249" w:rsidRDefault="00194249" w:rsidP="009F6B71">
      <w:r>
        <w:separator/>
      </w:r>
    </w:p>
  </w:footnote>
  <w:footnote w:type="continuationSeparator" w:id="0">
    <w:p w:rsidR="00194249" w:rsidRDefault="00194249" w:rsidP="009F6B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6B71" w:rsidRPr="009F6B71" w:rsidRDefault="009F6B71" w:rsidP="009F6B71">
    <w:pPr>
      <w:pStyle w:val="Header"/>
      <w:jc w:val="right"/>
      <w:rPr>
        <w:sz w:val="26"/>
        <w:szCs w:val="26"/>
      </w:rPr>
    </w:pPr>
    <w:r w:rsidRPr="009F6B71">
      <w:rPr>
        <w:rFonts w:ascii="Times New Roman" w:hAnsi="Times New Roman"/>
        <w:b/>
        <w:bCs/>
        <w:color w:val="000000"/>
        <w:sz w:val="26"/>
        <w:szCs w:val="26"/>
        <w:lang w:val="it-IT"/>
      </w:rPr>
      <w:t>PL 2 – G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B48E9"/>
    <w:multiLevelType w:val="hybridMultilevel"/>
    <w:tmpl w:val="BAB0985C"/>
    <w:lvl w:ilvl="0" w:tplc="463243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E214726"/>
    <w:multiLevelType w:val="singleLevel"/>
    <w:tmpl w:val="9CE45062"/>
    <w:lvl w:ilvl="0">
      <w:start w:val="1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" w15:restartNumberingAfterBreak="0">
    <w:nsid w:val="3E6160C8"/>
    <w:multiLevelType w:val="hybridMultilevel"/>
    <w:tmpl w:val="1A9E834C"/>
    <w:lvl w:ilvl="0" w:tplc="8CA4E98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61E31875"/>
    <w:multiLevelType w:val="singleLevel"/>
    <w:tmpl w:val="0FD23232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69650AF3"/>
    <w:multiLevelType w:val="hybridMultilevel"/>
    <w:tmpl w:val="D0666F2C"/>
    <w:lvl w:ilvl="0" w:tplc="58A63EC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97AC434C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4C6ADB28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07BAEEEC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8C7A88D4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91340748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B7F82494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9B9AE870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A6A0D5DE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6" w15:restartNumberingAfterBreak="0">
    <w:nsid w:val="73D87414"/>
    <w:multiLevelType w:val="singleLevel"/>
    <w:tmpl w:val="9886BB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num w:numId="1">
    <w:abstractNumId w:val="6"/>
  </w:num>
  <w:num w:numId="2">
    <w:abstractNumId w:val="1"/>
    <w:lvlOverride w:ilvl="0">
      <w:startOverride w:val="1"/>
    </w:lvlOverride>
  </w:num>
  <w:num w:numId="3">
    <w:abstractNumId w:val="4"/>
  </w:num>
  <w:num w:numId="4">
    <w:abstractNumId w:val="2"/>
  </w:num>
  <w:num w:numId="5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lignBordersAndEdg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sTA3MjYwtDQwsDBV0lEKTi0uzszPAykwrAUAT0iH+SwAAAA="/>
  </w:docVars>
  <w:rsids>
    <w:rsidRoot w:val="00B21370"/>
    <w:rsid w:val="00085897"/>
    <w:rsid w:val="001451DA"/>
    <w:rsid w:val="00170A24"/>
    <w:rsid w:val="00181B2D"/>
    <w:rsid w:val="00187A17"/>
    <w:rsid w:val="00194249"/>
    <w:rsid w:val="001B2745"/>
    <w:rsid w:val="001E0635"/>
    <w:rsid w:val="00256330"/>
    <w:rsid w:val="002D2FBA"/>
    <w:rsid w:val="00317915"/>
    <w:rsid w:val="00326A19"/>
    <w:rsid w:val="00351F5A"/>
    <w:rsid w:val="003957AC"/>
    <w:rsid w:val="00400F38"/>
    <w:rsid w:val="00434557"/>
    <w:rsid w:val="00491CFA"/>
    <w:rsid w:val="004B12EC"/>
    <w:rsid w:val="004E3C39"/>
    <w:rsid w:val="004F6582"/>
    <w:rsid w:val="005427E4"/>
    <w:rsid w:val="00584089"/>
    <w:rsid w:val="005A1C83"/>
    <w:rsid w:val="005E603E"/>
    <w:rsid w:val="0061200C"/>
    <w:rsid w:val="0064580E"/>
    <w:rsid w:val="00675BBD"/>
    <w:rsid w:val="00686212"/>
    <w:rsid w:val="00693984"/>
    <w:rsid w:val="00693C38"/>
    <w:rsid w:val="00694A14"/>
    <w:rsid w:val="006A28C5"/>
    <w:rsid w:val="006A44F5"/>
    <w:rsid w:val="006B0E37"/>
    <w:rsid w:val="006E4300"/>
    <w:rsid w:val="006F09C5"/>
    <w:rsid w:val="00702C7F"/>
    <w:rsid w:val="00711C96"/>
    <w:rsid w:val="0077638F"/>
    <w:rsid w:val="007A3726"/>
    <w:rsid w:val="007A3D60"/>
    <w:rsid w:val="007A79B4"/>
    <w:rsid w:val="007D519D"/>
    <w:rsid w:val="007E506F"/>
    <w:rsid w:val="008043C2"/>
    <w:rsid w:val="00855BDC"/>
    <w:rsid w:val="0089476E"/>
    <w:rsid w:val="008B7ED2"/>
    <w:rsid w:val="008D09DD"/>
    <w:rsid w:val="0092087C"/>
    <w:rsid w:val="00925268"/>
    <w:rsid w:val="00952BE7"/>
    <w:rsid w:val="009B2063"/>
    <w:rsid w:val="009C2BA3"/>
    <w:rsid w:val="009E530C"/>
    <w:rsid w:val="009F6B71"/>
    <w:rsid w:val="00A01B80"/>
    <w:rsid w:val="00A37EFC"/>
    <w:rsid w:val="00A4007C"/>
    <w:rsid w:val="00A672D1"/>
    <w:rsid w:val="00A95C57"/>
    <w:rsid w:val="00AB6C6F"/>
    <w:rsid w:val="00AF70C1"/>
    <w:rsid w:val="00B1465F"/>
    <w:rsid w:val="00B21370"/>
    <w:rsid w:val="00B22F3D"/>
    <w:rsid w:val="00B34870"/>
    <w:rsid w:val="00B43FD3"/>
    <w:rsid w:val="00C036B5"/>
    <w:rsid w:val="00C26134"/>
    <w:rsid w:val="00D05604"/>
    <w:rsid w:val="00D12354"/>
    <w:rsid w:val="00D43FF6"/>
    <w:rsid w:val="00D61DF2"/>
    <w:rsid w:val="00DB69F3"/>
    <w:rsid w:val="00DE5453"/>
    <w:rsid w:val="00E44E14"/>
    <w:rsid w:val="00E74960"/>
    <w:rsid w:val="00E85FE7"/>
    <w:rsid w:val="00EA0086"/>
    <w:rsid w:val="00EA33F7"/>
    <w:rsid w:val="00ED024B"/>
    <w:rsid w:val="00F164D5"/>
    <w:rsid w:val="00FA610C"/>
    <w:rsid w:val="00FC1314"/>
    <w:rsid w:val="00FD0B86"/>
    <w:rsid w:val="00FE1492"/>
    <w:rsid w:val="00FF1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83ABEE-F138-4BC5-B1F6-8730006C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1370"/>
    <w:pPr>
      <w:spacing w:after="0" w:line="240" w:lineRule="auto"/>
    </w:pPr>
    <w:rPr>
      <w:rFonts w:ascii=".VnTime" w:eastAsia="Times New Roman" w:hAnsi=".VnTime" w:cs="Times New Roman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00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B21370"/>
    <w:pPr>
      <w:spacing w:before="120"/>
      <w:ind w:firstLine="720"/>
      <w:jc w:val="both"/>
    </w:pPr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rsid w:val="00B21370"/>
    <w:rPr>
      <w:rFonts w:ascii="Times New Roman" w:eastAsia="Times New Roman" w:hAnsi="Times New Roman" w:cs="Times New Roman"/>
      <w:sz w:val="28"/>
      <w:szCs w:val="28"/>
    </w:rPr>
  </w:style>
  <w:style w:type="paragraph" w:customStyle="1" w:styleId="Char">
    <w:name w:val="Char"/>
    <w:basedOn w:val="Normal"/>
    <w:rsid w:val="00B22F3D"/>
    <w:pPr>
      <w:spacing w:after="160" w:line="240" w:lineRule="exact"/>
    </w:pPr>
    <w:rPr>
      <w:rFonts w:ascii="Verdana" w:hAnsi="Verdana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952B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2BE7"/>
    <w:rPr>
      <w:rFonts w:ascii=".VnTime" w:eastAsia="Times New Roman" w:hAnsi=".VnTime" w:cs="Times New Roman"/>
      <w:sz w:val="28"/>
      <w:szCs w:val="2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2BE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2BE7"/>
    <w:rPr>
      <w:rFonts w:ascii=".VnTime" w:eastAsia="Times New Roman" w:hAnsi=".VnTime" w:cs="Times New Roman"/>
      <w:sz w:val="28"/>
      <w:szCs w:val="2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2BE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2BE7"/>
    <w:rPr>
      <w:rFonts w:ascii=".VnTime" w:eastAsia="Times New Roman" w:hAnsi=".VnTime" w:cs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27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7E4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rsid w:val="005840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408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400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170A2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6B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B71"/>
    <w:rPr>
      <w:rFonts w:ascii=".VnTime" w:eastAsia="Times New Roman" w:hAnsi=".VnTime" w:cs="Times New Roman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9F6B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B71"/>
    <w:rPr>
      <w:rFonts w:ascii=".VnTime" w:eastAsia="Times New Roman" w:hAnsi=".VnTime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5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72ABD0-8A2E-4443-B36A-158C7FC1C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el</dc:creator>
  <cp:lastModifiedBy>Acer</cp:lastModifiedBy>
  <cp:revision>17</cp:revision>
  <cp:lastPrinted>2020-01-10T01:33:00Z</cp:lastPrinted>
  <dcterms:created xsi:type="dcterms:W3CDTF">2021-03-26T09:00:00Z</dcterms:created>
  <dcterms:modified xsi:type="dcterms:W3CDTF">2021-10-07T03:10:00Z</dcterms:modified>
</cp:coreProperties>
</file>